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194631C8" w14:textId="77777777" w:rsidTr="00D53CFE">
        <w:tc>
          <w:tcPr>
            <w:tcW w:w="7164" w:type="dxa"/>
            <w:shd w:val="clear" w:color="auto" w:fill="auto"/>
          </w:tcPr>
          <w:p w14:paraId="051BDEFD" w14:textId="49181644"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34F07D07" w14:textId="77777777" w:rsidR="00370C33" w:rsidRDefault="00370C33" w:rsidP="003C4013">
      <w:pPr>
        <w:rPr>
          <w:b/>
        </w:rPr>
      </w:pPr>
    </w:p>
    <w:p w14:paraId="08F9584D" w14:textId="77777777" w:rsidR="00B70CAA" w:rsidRDefault="00B70CAA" w:rsidP="009F70DB">
      <w:pPr>
        <w:jc w:val="both"/>
        <w:rPr>
          <w:b/>
        </w:rPr>
      </w:pPr>
      <w:r>
        <w:rPr>
          <w:b/>
          <w:lang w:val="en"/>
        </w:rPr>
        <w:t>2.3.1.1.Atomic filler factor</w:t>
      </w:r>
    </w:p>
    <w:p w14:paraId="60BD44E2" w14:textId="77777777" w:rsidR="00B70CAA" w:rsidRDefault="00B70CAA" w:rsidP="009F70DB">
      <w:pPr>
        <w:jc w:val="both"/>
        <w:rPr>
          <w:b/>
        </w:rPr>
      </w:pPr>
    </w:p>
    <w:p w14:paraId="580873CF" w14:textId="77777777" w:rsidR="00B70CAA" w:rsidRDefault="00B70CAA" w:rsidP="009F70DB">
      <w:pPr>
        <w:jc w:val="both"/>
      </w:pPr>
      <w:r>
        <w:rPr>
          <w:lang w:val="en"/>
        </w:rPr>
        <w:t>In crystal lattice structures, the ratio of the volume of the unit cell to the filling rate by atoms is important. This is called the atomic filler factor.</w:t>
      </w:r>
    </w:p>
    <w:p w14:paraId="574FA0A4" w14:textId="77777777" w:rsidR="00B70CAA" w:rsidRDefault="00B70CAA" w:rsidP="009F70DB">
      <w:pPr>
        <w:jc w:val="both"/>
      </w:pPr>
    </w:p>
    <w:p w14:paraId="24D2A89E" w14:textId="77777777" w:rsidR="00BD1E21" w:rsidRDefault="00B70CAA" w:rsidP="009F70DB">
      <w:pPr>
        <w:jc w:val="both"/>
      </w:pPr>
      <w:r>
        <w:rPr>
          <w:lang w:val="en"/>
        </w:rPr>
        <w:t xml:space="preserve">ADF = Atomic volume / Unit Lattice volume </w:t>
      </w:r>
    </w:p>
    <w:p w14:paraId="409B8499" w14:textId="77777777" w:rsidR="00BD1E21" w:rsidRDefault="00BD1E21" w:rsidP="009F70DB">
      <w:pPr>
        <w:jc w:val="both"/>
      </w:pPr>
    </w:p>
    <w:p w14:paraId="293ABB33" w14:textId="77777777" w:rsidR="005D4842" w:rsidRDefault="0030465D" w:rsidP="009F70DB">
      <w:pPr>
        <w:jc w:val="both"/>
      </w:pPr>
      <w:r w:rsidRPr="0028088F">
        <w:rPr>
          <w:lang w:val="en"/>
        </w:rPr>
        <w:t xml:space="preserve">Metals generally </w:t>
      </w:r>
      <w:r w:rsidR="0028088F">
        <w:rPr>
          <w:lang w:val="en"/>
        </w:rPr>
        <w:t xml:space="preserve">include surface-centered cubic crystal lattice, volume-centric cubic crystal lattice and tight hexagonal crystal lattice types. </w:t>
      </w:r>
    </w:p>
    <w:p w14:paraId="4D2C504B" w14:textId="77777777" w:rsidR="005D4842" w:rsidRDefault="005D4842" w:rsidP="009F70DB">
      <w:pPr>
        <w:jc w:val="both"/>
      </w:pPr>
    </w:p>
    <w:p w14:paraId="38113300" w14:textId="77777777" w:rsidR="0028088F" w:rsidRDefault="002A4AA2" w:rsidP="009F70DB">
      <w:pPr>
        <w:jc w:val="both"/>
      </w:pPr>
      <w:r>
        <w:rPr>
          <w:lang w:val="en"/>
        </w:rPr>
        <w:t>In the surface-centered cubic crystal lattice, there are atoms in the corners and in the center of the surfaces. The number of atoms in the volume of the unit cage is determined as follows.</w:t>
      </w:r>
    </w:p>
    <w:p w14:paraId="06DE541B" w14:textId="77777777" w:rsidR="005D4842" w:rsidRDefault="005D4842" w:rsidP="009F70DB">
      <w:pPr>
        <w:jc w:val="both"/>
      </w:pPr>
    </w:p>
    <w:p w14:paraId="1A4D3FC4" w14:textId="452A7124" w:rsidR="005D4842" w:rsidRDefault="00973785" w:rsidP="009F70DB">
      <w:pPr>
        <w:jc w:val="both"/>
      </w:pPr>
      <w:r w:rsidRPr="00326D15">
        <w:rPr>
          <w:noProof/>
        </w:rPr>
        <w:drawing>
          <wp:inline distT="0" distB="0" distL="0" distR="0" wp14:anchorId="72782EB5" wp14:editId="0C0F61DF">
            <wp:extent cx="2781300" cy="26098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t="7680"/>
                    <a:stretch>
                      <a:fillRect/>
                    </a:stretch>
                  </pic:blipFill>
                  <pic:spPr bwMode="auto">
                    <a:xfrm>
                      <a:off x="0" y="0"/>
                      <a:ext cx="2781300" cy="2609850"/>
                    </a:xfrm>
                    <a:prstGeom prst="rect">
                      <a:avLst/>
                    </a:prstGeom>
                    <a:noFill/>
                    <a:ln>
                      <a:noFill/>
                    </a:ln>
                  </pic:spPr>
                </pic:pic>
              </a:graphicData>
            </a:graphic>
          </wp:inline>
        </w:drawing>
      </w:r>
    </w:p>
    <w:p w14:paraId="2093FF46" w14:textId="77777777" w:rsidR="005D4842" w:rsidRDefault="005D4842" w:rsidP="009F70DB">
      <w:pPr>
        <w:jc w:val="both"/>
      </w:pPr>
    </w:p>
    <w:p w14:paraId="68B4D554" w14:textId="77777777" w:rsidR="005D4842" w:rsidRDefault="005D4842" w:rsidP="009F70DB">
      <w:pPr>
        <w:jc w:val="both"/>
      </w:pPr>
    </w:p>
    <w:p w14:paraId="7C68DA7E" w14:textId="77777777" w:rsidR="0028088F" w:rsidRDefault="0028088F" w:rsidP="009F70DB">
      <w:pPr>
        <w:jc w:val="both"/>
      </w:pPr>
      <w:r>
        <w:rPr>
          <w:lang w:val="en"/>
        </w:rPr>
        <w:t>In the corners;</w:t>
      </w:r>
    </w:p>
    <w:p w14:paraId="5D9311F4" w14:textId="77777777" w:rsidR="0028088F" w:rsidRDefault="0028088F" w:rsidP="009F70DB">
      <w:pPr>
        <w:jc w:val="both"/>
      </w:pPr>
    </w:p>
    <w:p w14:paraId="6E2492FB" w14:textId="77777777" w:rsidR="0028088F" w:rsidRDefault="001D6F0C" w:rsidP="009F70DB">
      <w:pPr>
        <w:jc w:val="both"/>
      </w:pPr>
      <w:r>
        <w:rPr>
          <w:lang w:val="en"/>
        </w:rPr>
        <w:t>8 x 1/8 = 1 atom</w:t>
      </w:r>
    </w:p>
    <w:p w14:paraId="0C27A31E" w14:textId="77777777" w:rsidR="001D6F0C" w:rsidRDefault="001D6F0C" w:rsidP="009F70DB">
      <w:pPr>
        <w:jc w:val="both"/>
      </w:pPr>
    </w:p>
    <w:p w14:paraId="67A97A28" w14:textId="77777777" w:rsidR="001D6F0C" w:rsidRDefault="001D6F0C" w:rsidP="009F70DB">
      <w:pPr>
        <w:jc w:val="both"/>
      </w:pPr>
      <w:r>
        <w:rPr>
          <w:lang w:val="en"/>
        </w:rPr>
        <w:t>On surfaces;</w:t>
      </w:r>
    </w:p>
    <w:p w14:paraId="6BC03C93" w14:textId="77777777" w:rsidR="001D6F0C" w:rsidRDefault="001D6F0C" w:rsidP="009F70DB">
      <w:pPr>
        <w:jc w:val="both"/>
      </w:pPr>
    </w:p>
    <w:p w14:paraId="48E0D0C2" w14:textId="196C6B27" w:rsidR="001D6F0C" w:rsidRDefault="001D6F0C" w:rsidP="009F70DB">
      <w:pPr>
        <w:jc w:val="both"/>
      </w:pPr>
      <w:r>
        <w:rPr>
          <w:lang w:val="en"/>
        </w:rPr>
        <w:lastRenderedPageBreak/>
        <w:t>6 x 1/</w:t>
      </w:r>
      <w:r w:rsidR="007F37BC">
        <w:rPr>
          <w:lang w:val="en"/>
        </w:rPr>
        <w:t>2 =</w:t>
      </w:r>
      <w:r>
        <w:rPr>
          <w:lang w:val="en"/>
        </w:rPr>
        <w:t xml:space="preserve"> 3 atoms</w:t>
      </w:r>
    </w:p>
    <w:p w14:paraId="73B577F8" w14:textId="77777777" w:rsidR="0028088F" w:rsidRDefault="0028088F" w:rsidP="009F70DB">
      <w:pPr>
        <w:jc w:val="both"/>
      </w:pPr>
    </w:p>
    <w:p w14:paraId="13C8489A" w14:textId="77777777" w:rsidR="00926035" w:rsidRDefault="001D6F0C" w:rsidP="009F70DB">
      <w:pPr>
        <w:jc w:val="both"/>
      </w:pPr>
      <w:r>
        <w:rPr>
          <w:lang w:val="en"/>
        </w:rPr>
        <w:t>The total number of atoms is 1 + 3 = 4.</w:t>
      </w:r>
    </w:p>
    <w:p w14:paraId="0595F7D1" w14:textId="77777777" w:rsidR="00A11C5A" w:rsidRDefault="00A11C5A" w:rsidP="009F70DB">
      <w:pPr>
        <w:jc w:val="both"/>
      </w:pPr>
    </w:p>
    <w:p w14:paraId="6550C56B" w14:textId="02D3B6B9" w:rsidR="00A11C5A" w:rsidRDefault="00A11C5A" w:rsidP="009F70DB">
      <w:pPr>
        <w:jc w:val="both"/>
      </w:pPr>
      <w:r>
        <w:rPr>
          <w:lang w:val="en"/>
        </w:rPr>
        <w:t xml:space="preserve">Atomic filler factor (ADF) for surface-centered cubic crystal lattice; If the margin of the unit cell (a) is taken as the radius (r) of an atom, and from the relationship between a and r a = 4r / (2) </w:t>
      </w:r>
      <w:proofErr w:type="gramStart"/>
      <w:r>
        <w:rPr>
          <w:vertAlign w:val="superscript"/>
          <w:lang w:val="en"/>
        </w:rPr>
        <w:t>1/2;</w:t>
      </w:r>
      <w:proofErr w:type="gramEnd"/>
      <w:r>
        <w:rPr>
          <w:lang w:val="en"/>
        </w:rPr>
        <w:t xml:space="preserve">  </w:t>
      </w:r>
    </w:p>
    <w:p w14:paraId="66B2986C" w14:textId="77777777" w:rsidR="00A11C5A" w:rsidRDefault="00A11C5A" w:rsidP="009F70DB">
      <w:pPr>
        <w:jc w:val="both"/>
      </w:pPr>
    </w:p>
    <w:p w14:paraId="6C8E5F6B" w14:textId="77777777" w:rsidR="00A11C5A" w:rsidRDefault="00A11C5A" w:rsidP="009F70DB">
      <w:pPr>
        <w:jc w:val="both"/>
      </w:pPr>
    </w:p>
    <w:p w14:paraId="2CEF7333" w14:textId="7725A907" w:rsidR="00A11C5A" w:rsidRPr="003940C1" w:rsidRDefault="00547E6C" w:rsidP="009F70DB">
      <w:pPr>
        <w:jc w:val="both"/>
      </w:pPr>
      <w:r>
        <w:rPr>
          <w:lang w:val="en"/>
        </w:rPr>
        <w:t>ADF = (4 (4/3. π.r</w:t>
      </w:r>
      <w:r w:rsidR="00A11C5A">
        <w:rPr>
          <w:vertAlign w:val="superscript"/>
          <w:lang w:val="en"/>
        </w:rPr>
        <w:t>3</w:t>
      </w:r>
      <w:r w:rsidR="00A11C5A">
        <w:rPr>
          <w:lang w:val="en"/>
        </w:rPr>
        <w:t>) / a</w:t>
      </w:r>
      <w:r w:rsidR="00A11C5A">
        <w:rPr>
          <w:vertAlign w:val="superscript"/>
          <w:lang w:val="en"/>
        </w:rPr>
        <w:t>3</w:t>
      </w:r>
      <w:r>
        <w:rPr>
          <w:lang w:val="en"/>
        </w:rPr>
        <w:t>)</w:t>
      </w:r>
      <w:r w:rsidR="003940C1">
        <w:rPr>
          <w:lang w:val="en"/>
        </w:rPr>
        <w:t>.100</w:t>
      </w:r>
    </w:p>
    <w:p w14:paraId="79233195" w14:textId="77777777" w:rsidR="00A11C5A" w:rsidRDefault="00A11C5A" w:rsidP="009F70DB">
      <w:pPr>
        <w:jc w:val="both"/>
        <w:rPr>
          <w:vertAlign w:val="superscript"/>
        </w:rPr>
      </w:pPr>
    </w:p>
    <w:p w14:paraId="56321AF6" w14:textId="77777777" w:rsidR="00A11C5A" w:rsidRDefault="00A11C5A" w:rsidP="009F70DB">
      <w:pPr>
        <w:jc w:val="both"/>
        <w:rPr>
          <w:vertAlign w:val="superscript"/>
        </w:rPr>
      </w:pPr>
    </w:p>
    <w:p w14:paraId="5B4136B1" w14:textId="7AD26262" w:rsidR="00A11C5A" w:rsidRDefault="00A11C5A" w:rsidP="009F70DB">
      <w:pPr>
        <w:jc w:val="both"/>
      </w:pPr>
      <w:r>
        <w:rPr>
          <w:lang w:val="en"/>
        </w:rPr>
        <w:t>ADF = 4 (4/3. π.r</w:t>
      </w:r>
      <w:r>
        <w:rPr>
          <w:vertAlign w:val="superscript"/>
          <w:lang w:val="en"/>
        </w:rPr>
        <w:t>3</w:t>
      </w:r>
      <w:r>
        <w:rPr>
          <w:lang w:val="en"/>
        </w:rPr>
        <w:t xml:space="preserve"> </w:t>
      </w:r>
      <w:r w:rsidR="003940C1">
        <w:rPr>
          <w:lang w:val="en"/>
        </w:rPr>
        <w:t xml:space="preserve"> ) / ( 4.r / (2) </w:t>
      </w:r>
      <w:r>
        <w:rPr>
          <w:lang w:val="en"/>
        </w:rPr>
        <w:t xml:space="preserve"> </w:t>
      </w:r>
      <w:r w:rsidR="003940C1">
        <w:rPr>
          <w:vertAlign w:val="superscript"/>
          <w:lang w:val="en"/>
        </w:rPr>
        <w:t>1/2</w:t>
      </w:r>
      <w:r>
        <w:rPr>
          <w:lang w:val="en"/>
        </w:rPr>
        <w:t xml:space="preserve"> </w:t>
      </w:r>
      <w:r w:rsidR="003940C1">
        <w:rPr>
          <w:lang w:val="en"/>
        </w:rPr>
        <w:t xml:space="preserve"> ) </w:t>
      </w:r>
      <w:r>
        <w:rPr>
          <w:lang w:val="en"/>
        </w:rPr>
        <w:t xml:space="preserve"> </w:t>
      </w:r>
      <w:r w:rsidR="003940C1">
        <w:rPr>
          <w:vertAlign w:val="superscript"/>
          <w:lang w:val="en"/>
        </w:rPr>
        <w:t>3</w:t>
      </w:r>
      <w:r>
        <w:rPr>
          <w:lang w:val="en"/>
        </w:rPr>
        <w:t xml:space="preserve"> </w:t>
      </w:r>
      <w:r w:rsidR="003940C1">
        <w:rPr>
          <w:lang w:val="en"/>
        </w:rPr>
        <w:t xml:space="preserve"> .100 = 74%</w:t>
      </w:r>
    </w:p>
    <w:p w14:paraId="6FDC10A5" w14:textId="77777777" w:rsidR="00271025" w:rsidRDefault="00271025" w:rsidP="009F70DB">
      <w:pPr>
        <w:jc w:val="both"/>
      </w:pPr>
    </w:p>
    <w:p w14:paraId="68777CCE" w14:textId="01BCE4B4" w:rsidR="00271025" w:rsidRDefault="00271025" w:rsidP="009F70DB">
      <w:pPr>
        <w:jc w:val="both"/>
      </w:pPr>
      <w:r>
        <w:rPr>
          <w:lang w:val="en"/>
        </w:rPr>
        <w:t xml:space="preserve">is calculated </w:t>
      </w:r>
      <w:r w:rsidR="007F37BC">
        <w:rPr>
          <w:lang w:val="en"/>
        </w:rPr>
        <w:t>as.</w:t>
      </w:r>
      <w:r>
        <w:rPr>
          <w:lang w:val="en"/>
        </w:rPr>
        <w:t xml:space="preserve"> This means </w:t>
      </w:r>
      <w:r w:rsidR="007F37BC">
        <w:rPr>
          <w:lang w:val="en"/>
        </w:rPr>
        <w:t>that 74</w:t>
      </w:r>
      <w:r>
        <w:rPr>
          <w:lang w:val="en"/>
        </w:rPr>
        <w:t>%of the unit volume</w:t>
      </w:r>
      <w:r w:rsidR="007F37BC">
        <w:rPr>
          <w:lang w:val="en"/>
        </w:rPr>
        <w:t xml:space="preserve"> </w:t>
      </w:r>
      <w:r>
        <w:rPr>
          <w:lang w:val="en"/>
        </w:rPr>
        <w:t>is full and 26% is empty.</w:t>
      </w:r>
    </w:p>
    <w:p w14:paraId="4AFBD635" w14:textId="77777777" w:rsidR="00271025" w:rsidRDefault="00271025" w:rsidP="009F70DB">
      <w:pPr>
        <w:jc w:val="both"/>
      </w:pPr>
    </w:p>
    <w:p w14:paraId="3A559442" w14:textId="6DA9D3FE" w:rsidR="00271025" w:rsidRDefault="002A4AA2" w:rsidP="009F70DB">
      <w:pPr>
        <w:jc w:val="both"/>
      </w:pPr>
      <w:r>
        <w:rPr>
          <w:lang w:val="en"/>
        </w:rPr>
        <w:t>As an example of metals of surface-centered cubic structure; γ –</w:t>
      </w:r>
      <w:r w:rsidR="007F37BC">
        <w:rPr>
          <w:lang w:val="en"/>
        </w:rPr>
        <w:t>Fe, Ni</w:t>
      </w:r>
      <w:r>
        <w:rPr>
          <w:lang w:val="en"/>
        </w:rPr>
        <w:t>, Cu and Au can be given.</w:t>
      </w:r>
    </w:p>
    <w:p w14:paraId="00257C20" w14:textId="77777777" w:rsidR="002A4AA2" w:rsidRDefault="002A4AA2" w:rsidP="009F70DB">
      <w:pPr>
        <w:jc w:val="both"/>
      </w:pPr>
    </w:p>
    <w:p w14:paraId="39178A6D" w14:textId="77777777" w:rsidR="002A4AA2" w:rsidRPr="003940C1" w:rsidRDefault="002A4AA2" w:rsidP="009F70DB">
      <w:pPr>
        <w:jc w:val="both"/>
      </w:pPr>
      <w:r>
        <w:rPr>
          <w:lang w:val="en"/>
        </w:rPr>
        <w:t>In the volume-centered cubic crystal lattice, atoms are located in the corners and in the center of the cage. The number of atoms in the unit lattice volume</w:t>
      </w:r>
    </w:p>
    <w:p w14:paraId="57265748" w14:textId="77266775" w:rsidR="005D4842" w:rsidRDefault="00973785" w:rsidP="009F70DB">
      <w:pPr>
        <w:jc w:val="both"/>
        <w:rPr>
          <w:b/>
        </w:rPr>
      </w:pPr>
      <w:r w:rsidRPr="00570904">
        <w:rPr>
          <w:b/>
          <w:noProof/>
        </w:rPr>
        <w:drawing>
          <wp:inline distT="0" distB="0" distL="0" distR="0" wp14:anchorId="07A4C39A" wp14:editId="48BC3412">
            <wp:extent cx="3705225" cy="269557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biLevel thresh="50000"/>
                      <a:extLst>
                        <a:ext uri="{28A0092B-C50C-407E-A947-70E740481C1C}">
                          <a14:useLocalDpi xmlns:a14="http://schemas.microsoft.com/office/drawing/2010/main" val="0"/>
                        </a:ext>
                      </a:extLst>
                    </a:blip>
                    <a:srcRect/>
                    <a:stretch>
                      <a:fillRect/>
                    </a:stretch>
                  </pic:blipFill>
                  <pic:spPr bwMode="auto">
                    <a:xfrm>
                      <a:off x="0" y="0"/>
                      <a:ext cx="3705225" cy="2695575"/>
                    </a:xfrm>
                    <a:prstGeom prst="rect">
                      <a:avLst/>
                    </a:prstGeom>
                    <a:noFill/>
                    <a:ln>
                      <a:noFill/>
                    </a:ln>
                  </pic:spPr>
                </pic:pic>
              </a:graphicData>
            </a:graphic>
          </wp:inline>
        </w:drawing>
      </w:r>
    </w:p>
    <w:p w14:paraId="74EF4BA8" w14:textId="77777777" w:rsidR="005D4842" w:rsidRDefault="005D4842" w:rsidP="009F70DB">
      <w:pPr>
        <w:jc w:val="both"/>
        <w:rPr>
          <w:b/>
        </w:rPr>
      </w:pPr>
    </w:p>
    <w:p w14:paraId="6FD3ED21" w14:textId="77777777" w:rsidR="00B97D17" w:rsidRDefault="00B97D17" w:rsidP="00B97D17">
      <w:pPr>
        <w:jc w:val="both"/>
      </w:pPr>
      <w:r>
        <w:rPr>
          <w:lang w:val="en"/>
        </w:rPr>
        <w:lastRenderedPageBreak/>
        <w:t xml:space="preserve">In the </w:t>
      </w:r>
      <w:proofErr w:type="gramStart"/>
      <w:r>
        <w:rPr>
          <w:lang w:val="en"/>
        </w:rPr>
        <w:t>corners;</w:t>
      </w:r>
      <w:proofErr w:type="gramEnd"/>
    </w:p>
    <w:p w14:paraId="303D0679" w14:textId="77777777" w:rsidR="00B97D17" w:rsidRDefault="00B97D17" w:rsidP="00B97D17">
      <w:pPr>
        <w:jc w:val="both"/>
      </w:pPr>
    </w:p>
    <w:p w14:paraId="302E109F" w14:textId="77777777" w:rsidR="00B97D17" w:rsidRDefault="00B97D17" w:rsidP="00B97D17">
      <w:pPr>
        <w:jc w:val="both"/>
      </w:pPr>
      <w:r>
        <w:rPr>
          <w:lang w:val="en"/>
        </w:rPr>
        <w:t>8 x 1/8 = 1 atom</w:t>
      </w:r>
    </w:p>
    <w:p w14:paraId="7240743B" w14:textId="77777777" w:rsidR="00B97D17" w:rsidRDefault="00B97D17" w:rsidP="00B97D17">
      <w:pPr>
        <w:jc w:val="both"/>
      </w:pPr>
    </w:p>
    <w:p w14:paraId="2DB7FEC9" w14:textId="77777777" w:rsidR="00B97D17" w:rsidRDefault="00B97D17" w:rsidP="00B97D17">
      <w:pPr>
        <w:jc w:val="both"/>
      </w:pPr>
      <w:r>
        <w:rPr>
          <w:lang w:val="en"/>
        </w:rPr>
        <w:t>In the center;</w:t>
      </w:r>
    </w:p>
    <w:p w14:paraId="06B62889" w14:textId="77777777" w:rsidR="00B97D17" w:rsidRDefault="00B97D17" w:rsidP="00B97D17">
      <w:pPr>
        <w:jc w:val="both"/>
      </w:pPr>
    </w:p>
    <w:p w14:paraId="153DB623" w14:textId="77777777" w:rsidR="00B97D17" w:rsidRDefault="00B97D17" w:rsidP="00B97D17">
      <w:pPr>
        <w:jc w:val="both"/>
      </w:pPr>
      <w:r>
        <w:rPr>
          <w:lang w:val="en"/>
        </w:rPr>
        <w:t>1 atom</w:t>
      </w:r>
    </w:p>
    <w:p w14:paraId="7B811030" w14:textId="77777777" w:rsidR="00B97D17" w:rsidRDefault="00B97D17" w:rsidP="00B97D17">
      <w:pPr>
        <w:jc w:val="both"/>
      </w:pPr>
    </w:p>
    <w:p w14:paraId="2156F97A" w14:textId="77777777" w:rsidR="00B97D17" w:rsidRDefault="00CC0F45" w:rsidP="00B97D17">
      <w:pPr>
        <w:jc w:val="both"/>
      </w:pPr>
      <w:r>
        <w:rPr>
          <w:lang w:val="en"/>
        </w:rPr>
        <w:t>The total number of atoms is 1 + 1 = 2.</w:t>
      </w:r>
    </w:p>
    <w:p w14:paraId="20AD7080" w14:textId="77777777" w:rsidR="00B97D17" w:rsidRDefault="00B97D17" w:rsidP="00B97D17">
      <w:pPr>
        <w:jc w:val="both"/>
      </w:pPr>
    </w:p>
    <w:p w14:paraId="38C1944D" w14:textId="27369DC7" w:rsidR="00B97D17" w:rsidRDefault="00B97D17" w:rsidP="00B97D17">
      <w:pPr>
        <w:jc w:val="both"/>
      </w:pPr>
      <w:r>
        <w:rPr>
          <w:lang w:val="en"/>
        </w:rPr>
        <w:t>Atomic filler factor (ADF) for volume-centered cubic crystal lattice; If the margin of the unit cell (a) is taken as the radius (r) of an atom, and from the relationship between a</w:t>
      </w:r>
      <w:r w:rsidR="00DD26DF">
        <w:rPr>
          <w:lang w:val="en"/>
        </w:rPr>
        <w:t xml:space="preserve"> and r a</w:t>
      </w:r>
      <w:r>
        <w:rPr>
          <w:lang w:val="en"/>
        </w:rPr>
        <w:t xml:space="preserve"> = 4r / (</w:t>
      </w:r>
      <w:r w:rsidR="00653549">
        <w:rPr>
          <w:lang w:val="en"/>
        </w:rPr>
        <w:t>3</w:t>
      </w:r>
      <w:r>
        <w:rPr>
          <w:lang w:val="en"/>
        </w:rPr>
        <w:t>)</w:t>
      </w:r>
      <w:r w:rsidR="00DD26DF">
        <w:rPr>
          <w:lang w:val="en"/>
        </w:rPr>
        <w:t xml:space="preserve"> </w:t>
      </w:r>
      <w:proofErr w:type="gramStart"/>
      <w:r>
        <w:rPr>
          <w:vertAlign w:val="superscript"/>
          <w:lang w:val="en"/>
        </w:rPr>
        <w:t>1/2;</w:t>
      </w:r>
      <w:proofErr w:type="gramEnd"/>
      <w:r w:rsidR="00DD26DF">
        <w:rPr>
          <w:lang w:val="en"/>
        </w:rPr>
        <w:t xml:space="preserve"> </w:t>
      </w:r>
      <w:r>
        <w:rPr>
          <w:lang w:val="en"/>
        </w:rPr>
        <w:t xml:space="preserve"> </w:t>
      </w:r>
    </w:p>
    <w:p w14:paraId="7563117B" w14:textId="77777777" w:rsidR="00B97D17" w:rsidRDefault="00B97D17" w:rsidP="009F70DB">
      <w:pPr>
        <w:jc w:val="both"/>
        <w:rPr>
          <w:b/>
        </w:rPr>
      </w:pPr>
    </w:p>
    <w:p w14:paraId="74A28EC5" w14:textId="77777777" w:rsidR="00B97D17" w:rsidRDefault="00B97D17" w:rsidP="009F70DB">
      <w:pPr>
        <w:jc w:val="both"/>
        <w:rPr>
          <w:b/>
        </w:rPr>
      </w:pPr>
    </w:p>
    <w:p w14:paraId="1B4C1BC5" w14:textId="364CDE87" w:rsidR="00653549" w:rsidRPr="003940C1" w:rsidRDefault="00653549" w:rsidP="00653549">
      <w:pPr>
        <w:jc w:val="both"/>
      </w:pPr>
      <w:r>
        <w:rPr>
          <w:lang w:val="en"/>
        </w:rPr>
        <w:t xml:space="preserve">ADF </w:t>
      </w:r>
      <w:r w:rsidR="00547E6C">
        <w:rPr>
          <w:lang w:val="en"/>
        </w:rPr>
        <w:t>= (2nd (4/3. π.r</w:t>
      </w:r>
      <w:r>
        <w:rPr>
          <w:vertAlign w:val="superscript"/>
          <w:lang w:val="en"/>
        </w:rPr>
        <w:t>3</w:t>
      </w:r>
      <w:r>
        <w:rPr>
          <w:lang w:val="en"/>
        </w:rPr>
        <w:t>) / a</w:t>
      </w:r>
      <w:r>
        <w:rPr>
          <w:vertAlign w:val="superscript"/>
          <w:lang w:val="en"/>
        </w:rPr>
        <w:t>3</w:t>
      </w:r>
      <w:r w:rsidR="00547E6C">
        <w:rPr>
          <w:lang w:val="en"/>
        </w:rPr>
        <w:t>) .100</w:t>
      </w:r>
    </w:p>
    <w:p w14:paraId="51D22650" w14:textId="77777777" w:rsidR="00653549" w:rsidRDefault="00653549" w:rsidP="00653549">
      <w:pPr>
        <w:jc w:val="both"/>
        <w:rPr>
          <w:vertAlign w:val="superscript"/>
        </w:rPr>
      </w:pPr>
    </w:p>
    <w:p w14:paraId="0614AB6D" w14:textId="77777777" w:rsidR="00653549" w:rsidRDefault="00653549" w:rsidP="00653549">
      <w:pPr>
        <w:jc w:val="both"/>
        <w:rPr>
          <w:vertAlign w:val="superscript"/>
        </w:rPr>
      </w:pPr>
    </w:p>
    <w:p w14:paraId="62011856" w14:textId="632EE47D" w:rsidR="00653549" w:rsidRDefault="00653549" w:rsidP="00653549">
      <w:pPr>
        <w:jc w:val="both"/>
      </w:pPr>
      <w:r>
        <w:rPr>
          <w:lang w:val="en"/>
        </w:rPr>
        <w:t>ADF = 2.4/3. π.r</w:t>
      </w:r>
      <w:r>
        <w:rPr>
          <w:vertAlign w:val="superscript"/>
          <w:lang w:val="en"/>
        </w:rPr>
        <w:t>3</w:t>
      </w:r>
      <w:r>
        <w:rPr>
          <w:lang w:val="en"/>
        </w:rPr>
        <w:t xml:space="preserve">  ) / ( 4.r / (3)  </w:t>
      </w:r>
      <w:r>
        <w:rPr>
          <w:vertAlign w:val="superscript"/>
          <w:lang w:val="en"/>
        </w:rPr>
        <w:t>1/2</w:t>
      </w:r>
      <w:r>
        <w:rPr>
          <w:lang w:val="en"/>
        </w:rPr>
        <w:t xml:space="preserve">  )  </w:t>
      </w:r>
      <w:r>
        <w:rPr>
          <w:vertAlign w:val="superscript"/>
          <w:lang w:val="en"/>
        </w:rPr>
        <w:t>3</w:t>
      </w:r>
      <w:r>
        <w:rPr>
          <w:lang w:val="en"/>
        </w:rPr>
        <w:t xml:space="preserve">  .100 = 68%</w:t>
      </w:r>
    </w:p>
    <w:p w14:paraId="5F0F8DBB" w14:textId="77777777" w:rsidR="00653549" w:rsidRDefault="00653549" w:rsidP="00653549">
      <w:pPr>
        <w:jc w:val="both"/>
      </w:pPr>
    </w:p>
    <w:p w14:paraId="72BD2DC0" w14:textId="63FD2474" w:rsidR="00653549" w:rsidRDefault="00653549" w:rsidP="00653549">
      <w:pPr>
        <w:jc w:val="both"/>
      </w:pPr>
      <w:r>
        <w:rPr>
          <w:lang w:val="en"/>
        </w:rPr>
        <w:t>is calculated as. This means that 68%of the unit volume</w:t>
      </w:r>
      <w:r w:rsidR="007F37BC">
        <w:rPr>
          <w:lang w:val="en"/>
        </w:rPr>
        <w:t xml:space="preserve"> </w:t>
      </w:r>
      <w:r>
        <w:rPr>
          <w:lang w:val="en"/>
        </w:rPr>
        <w:t>is full and 32% is empty.</w:t>
      </w:r>
    </w:p>
    <w:p w14:paraId="5E911164" w14:textId="77777777" w:rsidR="00653549" w:rsidRDefault="00653549" w:rsidP="00653549">
      <w:pPr>
        <w:jc w:val="both"/>
      </w:pPr>
    </w:p>
    <w:p w14:paraId="7E54FFDE" w14:textId="77777777" w:rsidR="00653549" w:rsidRDefault="00EE5E97" w:rsidP="00653549">
      <w:pPr>
        <w:jc w:val="both"/>
        <w:rPr>
          <w:b/>
        </w:rPr>
      </w:pPr>
      <w:r>
        <w:rPr>
          <w:lang w:val="en"/>
        </w:rPr>
        <w:t xml:space="preserve">As an example of metals of volume-centric cubic structure; </w:t>
      </w:r>
      <w:r w:rsidR="00957BBE">
        <w:rPr>
          <w:lang w:val="en"/>
        </w:rPr>
        <w:t>α –Fe ,</w:t>
      </w:r>
      <w:r w:rsidR="00653549">
        <w:rPr>
          <w:lang w:val="en"/>
        </w:rPr>
        <w:t xml:space="preserve"> </w:t>
      </w:r>
      <w:r w:rsidR="00D65C01">
        <w:rPr>
          <w:lang w:val="en"/>
        </w:rPr>
        <w:t xml:space="preserve"> Cr and </w:t>
      </w:r>
      <w:r w:rsidR="00653549">
        <w:rPr>
          <w:lang w:val="en"/>
        </w:rPr>
        <w:t xml:space="preserve">V can be </w:t>
      </w:r>
      <w:r w:rsidR="00D65C01">
        <w:rPr>
          <w:lang w:val="en"/>
        </w:rPr>
        <w:t>given</w:t>
      </w:r>
    </w:p>
    <w:p w14:paraId="1DE8DFFC" w14:textId="77777777" w:rsidR="00653549" w:rsidRDefault="00653549" w:rsidP="009F70DB">
      <w:pPr>
        <w:jc w:val="both"/>
        <w:rPr>
          <w:b/>
        </w:rPr>
      </w:pPr>
    </w:p>
    <w:p w14:paraId="09E5959A" w14:textId="24CF538C" w:rsidR="00CC0F45" w:rsidRPr="003940C1" w:rsidRDefault="00D55218" w:rsidP="00CC0F45">
      <w:pPr>
        <w:jc w:val="both"/>
      </w:pPr>
      <w:r w:rsidRPr="00D55218">
        <w:rPr>
          <w:lang w:val="en"/>
        </w:rPr>
        <w:t xml:space="preserve">The tight package hexagonal </w:t>
      </w:r>
      <w:r w:rsidR="007F37BC" w:rsidRPr="00D55218">
        <w:rPr>
          <w:lang w:val="en"/>
        </w:rPr>
        <w:t>Krist</w:t>
      </w:r>
      <w:r w:rsidR="007F37BC">
        <w:rPr>
          <w:lang w:val="en"/>
        </w:rPr>
        <w:t>a</w:t>
      </w:r>
      <w:r w:rsidR="007F37BC" w:rsidRPr="00D55218">
        <w:rPr>
          <w:lang w:val="en"/>
        </w:rPr>
        <w:t>l</w:t>
      </w:r>
      <w:r w:rsidRPr="00D55218">
        <w:rPr>
          <w:lang w:val="en"/>
        </w:rPr>
        <w:t xml:space="preserve"> </w:t>
      </w:r>
      <w:proofErr w:type="gramStart"/>
      <w:r w:rsidRPr="00D55218">
        <w:rPr>
          <w:lang w:val="en"/>
        </w:rPr>
        <w:t>is located in</w:t>
      </w:r>
      <w:proofErr w:type="gramEnd"/>
      <w:r w:rsidRPr="00D55218">
        <w:rPr>
          <w:lang w:val="en"/>
        </w:rPr>
        <w:t xml:space="preserve"> the cage structure, </w:t>
      </w:r>
      <w:r w:rsidR="00CC0F45">
        <w:rPr>
          <w:lang w:val="en"/>
        </w:rPr>
        <w:t>atoms in the corners and in the center. The number of atoms in the volume of the unit cage;</w:t>
      </w:r>
    </w:p>
    <w:p w14:paraId="47A8DA42" w14:textId="77777777" w:rsidR="00CC0F45" w:rsidRDefault="00CC0F45" w:rsidP="00CC0F45">
      <w:pPr>
        <w:jc w:val="both"/>
        <w:rPr>
          <w:b/>
        </w:rPr>
      </w:pPr>
    </w:p>
    <w:p w14:paraId="33CA015A" w14:textId="77777777" w:rsidR="00CC0F45" w:rsidRDefault="00CC0F45" w:rsidP="00CC0F45">
      <w:pPr>
        <w:jc w:val="both"/>
        <w:rPr>
          <w:b/>
        </w:rPr>
      </w:pPr>
    </w:p>
    <w:p w14:paraId="67A29855" w14:textId="77777777" w:rsidR="00CC0F45" w:rsidRDefault="00CC0F45" w:rsidP="00CC0F45">
      <w:pPr>
        <w:jc w:val="both"/>
        <w:rPr>
          <w:b/>
        </w:rPr>
      </w:pPr>
    </w:p>
    <w:p w14:paraId="63BAEF63" w14:textId="23B463A7" w:rsidR="00CC0F45" w:rsidRDefault="00973785" w:rsidP="00CC0F45">
      <w:pPr>
        <w:jc w:val="both"/>
        <w:rPr>
          <w:b/>
        </w:rPr>
      </w:pPr>
      <w:r w:rsidRPr="00326D15">
        <w:rPr>
          <w:b/>
          <w:noProof/>
        </w:rPr>
        <w:lastRenderedPageBreak/>
        <w:drawing>
          <wp:inline distT="0" distB="0" distL="0" distR="0" wp14:anchorId="56F0A982" wp14:editId="66C80D55">
            <wp:extent cx="3000375" cy="31813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lum bright="-40000" contrast="60000"/>
                      <a:grayscl/>
                      <a:biLevel thresh="50000"/>
                      <a:extLst>
                        <a:ext uri="{28A0092B-C50C-407E-A947-70E740481C1C}">
                          <a14:useLocalDpi xmlns:a14="http://schemas.microsoft.com/office/drawing/2010/main" val="0"/>
                        </a:ext>
                      </a:extLst>
                    </a:blip>
                    <a:srcRect/>
                    <a:stretch>
                      <a:fillRect/>
                    </a:stretch>
                  </pic:blipFill>
                  <pic:spPr bwMode="auto">
                    <a:xfrm>
                      <a:off x="0" y="0"/>
                      <a:ext cx="3000375" cy="3181350"/>
                    </a:xfrm>
                    <a:prstGeom prst="rect">
                      <a:avLst/>
                    </a:prstGeom>
                    <a:noFill/>
                    <a:ln>
                      <a:noFill/>
                    </a:ln>
                  </pic:spPr>
                </pic:pic>
              </a:graphicData>
            </a:graphic>
          </wp:inline>
        </w:drawing>
      </w:r>
    </w:p>
    <w:p w14:paraId="31530BAC" w14:textId="77777777" w:rsidR="00007202" w:rsidRDefault="00007202" w:rsidP="00CC0F45">
      <w:pPr>
        <w:jc w:val="both"/>
        <w:rPr>
          <w:b/>
        </w:rPr>
      </w:pPr>
    </w:p>
    <w:p w14:paraId="59F39D99" w14:textId="77777777" w:rsidR="00CC0F45" w:rsidRDefault="00CC0F45" w:rsidP="00CC0F45">
      <w:pPr>
        <w:jc w:val="both"/>
      </w:pPr>
      <w:r>
        <w:rPr>
          <w:lang w:val="en"/>
        </w:rPr>
        <w:t xml:space="preserve">In the </w:t>
      </w:r>
      <w:proofErr w:type="gramStart"/>
      <w:r>
        <w:rPr>
          <w:lang w:val="en"/>
        </w:rPr>
        <w:t>corners;</w:t>
      </w:r>
      <w:proofErr w:type="gramEnd"/>
    </w:p>
    <w:p w14:paraId="71F1E7CC" w14:textId="77777777" w:rsidR="00CC0F45" w:rsidRDefault="00CC0F45" w:rsidP="00CC0F45">
      <w:pPr>
        <w:jc w:val="both"/>
      </w:pPr>
    </w:p>
    <w:p w14:paraId="6856688E" w14:textId="77777777" w:rsidR="00CC0F45" w:rsidRDefault="00CC0F45" w:rsidP="00CC0F45">
      <w:pPr>
        <w:jc w:val="both"/>
      </w:pPr>
      <w:r>
        <w:rPr>
          <w:lang w:val="en"/>
        </w:rPr>
        <w:t>4 x 1/12 + 4 x 1/6 = 1 atom</w:t>
      </w:r>
    </w:p>
    <w:p w14:paraId="55F5FBB5" w14:textId="77777777" w:rsidR="00CC0F45" w:rsidRDefault="00CC0F45" w:rsidP="00CC0F45">
      <w:pPr>
        <w:jc w:val="both"/>
      </w:pPr>
    </w:p>
    <w:p w14:paraId="58C62CB6" w14:textId="77777777" w:rsidR="00CC0F45" w:rsidRDefault="00CC0F45" w:rsidP="00CC0F45">
      <w:pPr>
        <w:jc w:val="both"/>
      </w:pPr>
      <w:r>
        <w:rPr>
          <w:lang w:val="en"/>
        </w:rPr>
        <w:t>In the center;</w:t>
      </w:r>
    </w:p>
    <w:p w14:paraId="45AE39C7" w14:textId="77777777" w:rsidR="00CC0F45" w:rsidRDefault="00CC0F45" w:rsidP="00CC0F45">
      <w:pPr>
        <w:jc w:val="both"/>
      </w:pPr>
    </w:p>
    <w:p w14:paraId="47EB6434" w14:textId="77777777" w:rsidR="00CC0F45" w:rsidRDefault="00CC0F45" w:rsidP="00CC0F45">
      <w:pPr>
        <w:jc w:val="both"/>
      </w:pPr>
      <w:r>
        <w:rPr>
          <w:lang w:val="en"/>
        </w:rPr>
        <w:t>1 atom</w:t>
      </w:r>
    </w:p>
    <w:p w14:paraId="2C7001B9" w14:textId="77777777" w:rsidR="00CC0F45" w:rsidRDefault="00CC0F45" w:rsidP="00CC0F45">
      <w:pPr>
        <w:jc w:val="both"/>
      </w:pPr>
    </w:p>
    <w:p w14:paraId="5FFEE016" w14:textId="77777777" w:rsidR="00CC0F45" w:rsidRDefault="00CC0F45" w:rsidP="00CC0F45">
      <w:pPr>
        <w:jc w:val="both"/>
      </w:pPr>
      <w:r>
        <w:rPr>
          <w:lang w:val="en"/>
        </w:rPr>
        <w:t>The total number of atoms is 1 + 1 = 2.</w:t>
      </w:r>
    </w:p>
    <w:p w14:paraId="4FE78994" w14:textId="77777777" w:rsidR="00CC0F45" w:rsidRDefault="00CC0F45" w:rsidP="00CC0F45">
      <w:pPr>
        <w:jc w:val="both"/>
      </w:pPr>
    </w:p>
    <w:p w14:paraId="0095C797" w14:textId="38FF8741" w:rsidR="00CC0F45" w:rsidRDefault="00CC0F45" w:rsidP="00CC0F45">
      <w:pPr>
        <w:jc w:val="both"/>
      </w:pPr>
      <w:r>
        <w:rPr>
          <w:lang w:val="en"/>
        </w:rPr>
        <w:t xml:space="preserve">Atomic filler factor (ADF) for tight package hexagonal crystal lattice; The margin (a) and (c) of the unit cell are taken as </w:t>
      </w:r>
      <w:proofErr w:type="spellStart"/>
      <w:r>
        <w:rPr>
          <w:lang w:val="en"/>
        </w:rPr>
        <w:t>theradius</w:t>
      </w:r>
      <w:proofErr w:type="spellEnd"/>
      <w:r>
        <w:rPr>
          <w:lang w:val="en"/>
        </w:rPr>
        <w:t xml:space="preserve"> (r) of an atom and the </w:t>
      </w:r>
      <w:r w:rsidR="00547E6C">
        <w:rPr>
          <w:lang w:val="en"/>
        </w:rPr>
        <w:t xml:space="preserve">relationship between a and r is </w:t>
      </w:r>
      <w:r w:rsidR="007F37BC">
        <w:rPr>
          <w:lang w:val="en"/>
        </w:rPr>
        <w:t>a =</w:t>
      </w:r>
      <w:r>
        <w:rPr>
          <w:lang w:val="en"/>
        </w:rPr>
        <w:t xml:space="preserve"> 2r to c = </w:t>
      </w:r>
      <w:r w:rsidR="007F37BC">
        <w:rPr>
          <w:lang w:val="en"/>
        </w:rPr>
        <w:t xml:space="preserve">1,663. </w:t>
      </w:r>
      <w:proofErr w:type="gramStart"/>
      <w:r w:rsidR="007F37BC">
        <w:rPr>
          <w:lang w:val="en"/>
        </w:rPr>
        <w:t>a</w:t>
      </w:r>
      <w:r>
        <w:rPr>
          <w:lang w:val="en"/>
        </w:rPr>
        <w:t>;</w:t>
      </w:r>
      <w:proofErr w:type="gramEnd"/>
    </w:p>
    <w:p w14:paraId="0D1690A6" w14:textId="77777777" w:rsidR="00CC0F45" w:rsidRDefault="00CC0F45" w:rsidP="00CC0F45">
      <w:pPr>
        <w:jc w:val="both"/>
        <w:rPr>
          <w:b/>
        </w:rPr>
      </w:pPr>
    </w:p>
    <w:p w14:paraId="35B7EAE7" w14:textId="77777777" w:rsidR="00CC0F45" w:rsidRDefault="00CC0F45" w:rsidP="00CC0F45">
      <w:pPr>
        <w:jc w:val="both"/>
        <w:rPr>
          <w:b/>
        </w:rPr>
      </w:pPr>
    </w:p>
    <w:p w14:paraId="6BBB608B" w14:textId="07AE0A1A" w:rsidR="00CC0F45" w:rsidRPr="003940C1" w:rsidRDefault="00CC0F45" w:rsidP="00CC0F45">
      <w:pPr>
        <w:jc w:val="both"/>
      </w:pPr>
      <w:r>
        <w:rPr>
          <w:lang w:val="en"/>
        </w:rPr>
        <w:t xml:space="preserve">ADF </w:t>
      </w:r>
      <w:r w:rsidR="00547E6C">
        <w:rPr>
          <w:lang w:val="en"/>
        </w:rPr>
        <w:t xml:space="preserve">= </w:t>
      </w:r>
      <w:r w:rsidR="007F37BC">
        <w:rPr>
          <w:lang w:val="en"/>
        </w:rPr>
        <w:t>(2</w:t>
      </w:r>
      <w:r w:rsidR="00547E6C">
        <w:rPr>
          <w:lang w:val="en"/>
        </w:rPr>
        <w:t xml:space="preserve">nd </w:t>
      </w:r>
      <w:r w:rsidR="007F37BC">
        <w:rPr>
          <w:lang w:val="en"/>
        </w:rPr>
        <w:t>(4</w:t>
      </w:r>
      <w:r w:rsidR="00547E6C">
        <w:rPr>
          <w:lang w:val="en"/>
        </w:rPr>
        <w:t>/3. π.r</w:t>
      </w:r>
      <w:r>
        <w:rPr>
          <w:vertAlign w:val="superscript"/>
          <w:lang w:val="en"/>
        </w:rPr>
        <w:t>3</w:t>
      </w:r>
      <w:r>
        <w:rPr>
          <w:lang w:val="en"/>
        </w:rPr>
        <w:t>) / a</w:t>
      </w:r>
      <w:r w:rsidR="007F37BC">
        <w:rPr>
          <w:vertAlign w:val="superscript"/>
          <w:lang w:val="en"/>
        </w:rPr>
        <w:t>2</w:t>
      </w:r>
      <w:r w:rsidR="007F37BC">
        <w:rPr>
          <w:lang w:val="en"/>
        </w:rPr>
        <w:t>.</w:t>
      </w:r>
      <w:r w:rsidR="00007202">
        <w:rPr>
          <w:lang w:val="en"/>
        </w:rPr>
        <w:t>c. cos30</w:t>
      </w:r>
      <w:r w:rsidR="00007202">
        <w:rPr>
          <w:vertAlign w:val="superscript"/>
          <w:lang w:val="en"/>
        </w:rPr>
        <w:t>o</w:t>
      </w:r>
      <w:r w:rsidR="00547E6C">
        <w:rPr>
          <w:lang w:val="en"/>
        </w:rPr>
        <w:t>).100</w:t>
      </w:r>
    </w:p>
    <w:p w14:paraId="0E7394B5" w14:textId="77777777" w:rsidR="00CC0F45" w:rsidRDefault="00CC0F45" w:rsidP="00CC0F45">
      <w:pPr>
        <w:jc w:val="both"/>
        <w:rPr>
          <w:vertAlign w:val="superscript"/>
        </w:rPr>
      </w:pPr>
    </w:p>
    <w:p w14:paraId="031C9FED" w14:textId="77777777" w:rsidR="00CC0F45" w:rsidRDefault="00CC0F45" w:rsidP="00CC0F45">
      <w:pPr>
        <w:jc w:val="both"/>
        <w:rPr>
          <w:vertAlign w:val="superscript"/>
        </w:rPr>
      </w:pPr>
    </w:p>
    <w:p w14:paraId="7C2FF51A" w14:textId="3AC63407" w:rsidR="00CC0F45" w:rsidRDefault="00CC0F45" w:rsidP="00CC0F45">
      <w:pPr>
        <w:jc w:val="both"/>
      </w:pPr>
      <w:r>
        <w:rPr>
          <w:lang w:val="en"/>
        </w:rPr>
        <w:t xml:space="preserve">ADF </w:t>
      </w:r>
      <w:r w:rsidR="00D2048C">
        <w:rPr>
          <w:lang w:val="en"/>
        </w:rPr>
        <w:t xml:space="preserve">= (2nd </w:t>
      </w:r>
      <w:r w:rsidR="007F37BC">
        <w:rPr>
          <w:lang w:val="en"/>
        </w:rPr>
        <w:t>(4</w:t>
      </w:r>
      <w:r w:rsidR="00D2048C">
        <w:rPr>
          <w:lang w:val="en"/>
        </w:rPr>
        <w:t>/3. π.</w:t>
      </w:r>
      <w:r>
        <w:rPr>
          <w:lang w:val="en"/>
        </w:rPr>
        <w:t xml:space="preserve"> </w:t>
      </w:r>
      <w:r w:rsidR="00D2048C">
        <w:rPr>
          <w:lang w:val="en"/>
        </w:rPr>
        <w:t>(a/2)</w:t>
      </w:r>
      <w:r w:rsidR="007F37BC">
        <w:rPr>
          <w:vertAlign w:val="superscript"/>
          <w:lang w:val="en"/>
        </w:rPr>
        <w:t>3</w:t>
      </w:r>
      <w:r w:rsidR="007F37BC">
        <w:rPr>
          <w:lang w:val="en"/>
        </w:rPr>
        <w:t>)</w:t>
      </w:r>
      <w:r w:rsidR="00F36BCC">
        <w:rPr>
          <w:lang w:val="en"/>
        </w:rPr>
        <w:t xml:space="preserve"> / </w:t>
      </w:r>
      <w:proofErr w:type="gramStart"/>
      <w:r w:rsidR="00F36BCC">
        <w:rPr>
          <w:lang w:val="en"/>
        </w:rPr>
        <w:t>( a</w:t>
      </w:r>
      <w:proofErr w:type="gramEnd"/>
      <w:r w:rsidR="00F36BCC">
        <w:rPr>
          <w:vertAlign w:val="superscript"/>
          <w:lang w:val="en"/>
        </w:rPr>
        <w:t>2</w:t>
      </w:r>
      <w:r w:rsidR="00F36BCC">
        <w:rPr>
          <w:lang w:val="en"/>
        </w:rPr>
        <w:t xml:space="preserve">. 1,633,a.0,866 ) .100 = </w:t>
      </w:r>
      <w:r>
        <w:rPr>
          <w:lang w:val="en"/>
        </w:rPr>
        <w:t xml:space="preserve"> </w:t>
      </w:r>
      <w:r w:rsidR="00F36BCC">
        <w:rPr>
          <w:lang w:val="en"/>
        </w:rPr>
        <w:t>74%</w:t>
      </w:r>
    </w:p>
    <w:p w14:paraId="56DAD484" w14:textId="4DCDC619" w:rsidR="00CC0F45" w:rsidRDefault="00CC0F45" w:rsidP="00CC0F45">
      <w:pPr>
        <w:jc w:val="both"/>
      </w:pPr>
      <w:r>
        <w:rPr>
          <w:lang w:val="en"/>
        </w:rPr>
        <w:lastRenderedPageBreak/>
        <w:t xml:space="preserve">is calculated </w:t>
      </w:r>
      <w:r w:rsidR="007F37BC">
        <w:rPr>
          <w:lang w:val="en"/>
        </w:rPr>
        <w:t>as.</w:t>
      </w:r>
      <w:r>
        <w:rPr>
          <w:lang w:val="en"/>
        </w:rPr>
        <w:t xml:space="preserve"> This means </w:t>
      </w:r>
      <w:r w:rsidR="007F37BC">
        <w:rPr>
          <w:lang w:val="en"/>
        </w:rPr>
        <w:t>that 74</w:t>
      </w:r>
      <w:r w:rsidR="006F5D0A">
        <w:rPr>
          <w:lang w:val="en"/>
        </w:rPr>
        <w:t>%</w:t>
      </w:r>
      <w:r>
        <w:rPr>
          <w:lang w:val="en"/>
        </w:rPr>
        <w:t xml:space="preserve">of the unit volume is full and </w:t>
      </w:r>
      <w:r w:rsidR="006F5D0A">
        <w:rPr>
          <w:lang w:val="en"/>
        </w:rPr>
        <w:t>26%</w:t>
      </w:r>
      <w:r>
        <w:rPr>
          <w:lang w:val="en"/>
        </w:rPr>
        <w:t>is</w:t>
      </w:r>
      <w:r w:rsidR="006F5D0A">
        <w:rPr>
          <w:lang w:val="en"/>
        </w:rPr>
        <w:t>empty.</w:t>
      </w:r>
      <w:r>
        <w:rPr>
          <w:lang w:val="en"/>
        </w:rPr>
        <w:t xml:space="preserve"> </w:t>
      </w:r>
      <w:r w:rsidR="006F5D0A">
        <w:rPr>
          <w:lang w:val="en"/>
        </w:rPr>
        <w:t xml:space="preserve"> </w:t>
      </w:r>
    </w:p>
    <w:p w14:paraId="2417B647" w14:textId="77777777" w:rsidR="00CC0F45" w:rsidRDefault="00CC0F45" w:rsidP="00CC0F45">
      <w:pPr>
        <w:jc w:val="both"/>
      </w:pPr>
    </w:p>
    <w:p w14:paraId="3CB891F7" w14:textId="77777777" w:rsidR="00CC0F45" w:rsidRDefault="00561B63" w:rsidP="00CC0F45">
      <w:pPr>
        <w:jc w:val="both"/>
        <w:rPr>
          <w:b/>
        </w:rPr>
      </w:pPr>
      <w:r>
        <w:rPr>
          <w:lang w:val="en"/>
        </w:rPr>
        <w:t xml:space="preserve"> As an example of metals of volume-centric cubic structure; Mg, Zn and Co.</w:t>
      </w:r>
    </w:p>
    <w:p w14:paraId="0FC49836" w14:textId="77777777" w:rsidR="00653549" w:rsidRPr="00D55218" w:rsidRDefault="00653549" w:rsidP="009F70DB">
      <w:pPr>
        <w:jc w:val="both"/>
      </w:pPr>
    </w:p>
    <w:p w14:paraId="040FFD2D" w14:textId="77777777" w:rsidR="00653549" w:rsidRDefault="00F656B8" w:rsidP="009F70DB">
      <w:pPr>
        <w:jc w:val="both"/>
      </w:pPr>
      <w:r w:rsidRPr="00514F41">
        <w:rPr>
          <w:lang w:val="en"/>
        </w:rPr>
        <w:t xml:space="preserve">The crystal structures of ceramic </w:t>
      </w:r>
      <w:proofErr w:type="spellStart"/>
      <w:r w:rsidRPr="00514F41">
        <w:rPr>
          <w:lang w:val="en"/>
        </w:rPr>
        <w:t>malze</w:t>
      </w:r>
      <w:r w:rsidR="00D27E22">
        <w:rPr>
          <w:lang w:val="en"/>
        </w:rPr>
        <w:t>mezes</w:t>
      </w:r>
      <w:proofErr w:type="spellEnd"/>
      <w:r w:rsidR="00D27E22">
        <w:rPr>
          <w:lang w:val="en"/>
        </w:rPr>
        <w:t xml:space="preserve"> are more complex than metals.</w:t>
      </w:r>
      <w:r>
        <w:rPr>
          <w:lang w:val="en"/>
        </w:rPr>
        <w:t xml:space="preserve"> </w:t>
      </w:r>
      <w:r w:rsidR="00AC7E0D">
        <w:rPr>
          <w:lang w:val="en"/>
        </w:rPr>
        <w:t>The ceramic materials used as examples of these structures are given below.</w:t>
      </w:r>
    </w:p>
    <w:p w14:paraId="74706B9B" w14:textId="77777777" w:rsidR="00AC7E0D" w:rsidRDefault="00AC7E0D" w:rsidP="009F70DB">
      <w:pPr>
        <w:jc w:val="both"/>
      </w:pPr>
    </w:p>
    <w:p w14:paraId="17DD055C" w14:textId="77777777" w:rsidR="00AC7E0D" w:rsidRPr="00514F41" w:rsidRDefault="00AC7E0D" w:rsidP="009F70DB">
      <w:pPr>
        <w:jc w:val="both"/>
      </w:pPr>
    </w:p>
    <w:p w14:paraId="15234B34" w14:textId="77777777" w:rsidR="00B97D17" w:rsidRDefault="00AC7E0D" w:rsidP="009F70DB">
      <w:pPr>
        <w:jc w:val="both"/>
        <w:rPr>
          <w:b/>
        </w:rPr>
      </w:pPr>
      <w:r>
        <w:rPr>
          <w:b/>
          <w:lang w:val="en"/>
        </w:rPr>
        <w:t xml:space="preserve">NaCl (table salt) </w:t>
      </w:r>
    </w:p>
    <w:p w14:paraId="0608C6E3" w14:textId="77777777" w:rsidR="00AC7E0D" w:rsidRDefault="00AC7E0D" w:rsidP="009F70DB">
      <w:pPr>
        <w:jc w:val="both"/>
        <w:rPr>
          <w:b/>
        </w:rPr>
      </w:pPr>
    </w:p>
    <w:p w14:paraId="19C2A066" w14:textId="77777777" w:rsidR="00AC7E0D" w:rsidRPr="00AC7E0D" w:rsidRDefault="00AC7E0D" w:rsidP="009F70DB">
      <w:pPr>
        <w:jc w:val="both"/>
      </w:pPr>
      <w:r w:rsidRPr="00AC7E0D">
        <w:rPr>
          <w:lang w:val="en"/>
        </w:rPr>
        <w:t xml:space="preserve">In the case of </w:t>
      </w:r>
      <w:proofErr w:type="spellStart"/>
      <w:r w:rsidRPr="00AC7E0D">
        <w:rPr>
          <w:lang w:val="en"/>
        </w:rPr>
        <w:t>naci</w:t>
      </w:r>
      <w:proofErr w:type="spellEnd"/>
      <w:r w:rsidRPr="00AC7E0D">
        <w:rPr>
          <w:lang w:val="en"/>
        </w:rPr>
        <w:t xml:space="preserve">, each cage has a surface-centered cubic crystal lattice structure with Na and Cl ions. </w:t>
      </w:r>
    </w:p>
    <w:p w14:paraId="5A9029CB" w14:textId="77777777" w:rsidR="00CC0F45" w:rsidRDefault="00CC0F45" w:rsidP="009F70DB">
      <w:pPr>
        <w:jc w:val="both"/>
        <w:rPr>
          <w:b/>
        </w:rPr>
      </w:pPr>
    </w:p>
    <w:p w14:paraId="67A0282F" w14:textId="77777777" w:rsidR="00AC7E0D" w:rsidRDefault="00AC7E0D" w:rsidP="009F70DB">
      <w:pPr>
        <w:jc w:val="both"/>
        <w:rPr>
          <w:b/>
        </w:rPr>
      </w:pPr>
    </w:p>
    <w:p w14:paraId="0632924E" w14:textId="77777777" w:rsidR="00AC7E0D" w:rsidRDefault="00AC7E0D" w:rsidP="009F70DB">
      <w:pPr>
        <w:jc w:val="both"/>
      </w:pPr>
      <w:r>
        <w:rPr>
          <w:b/>
          <w:lang w:val="en"/>
        </w:rPr>
        <w:t>SiO</w:t>
      </w:r>
      <w:r>
        <w:rPr>
          <w:b/>
          <w:vertAlign w:val="subscript"/>
          <w:lang w:val="en"/>
        </w:rPr>
        <w:t>2</w:t>
      </w:r>
    </w:p>
    <w:p w14:paraId="5D237E25" w14:textId="77777777" w:rsidR="00AC7E0D" w:rsidRDefault="00AC7E0D" w:rsidP="009F70DB">
      <w:pPr>
        <w:jc w:val="both"/>
      </w:pPr>
    </w:p>
    <w:p w14:paraId="35AB3A0B" w14:textId="77777777" w:rsidR="00AC7E0D" w:rsidRDefault="00AC7E0D" w:rsidP="009F70DB">
      <w:pPr>
        <w:jc w:val="both"/>
      </w:pPr>
      <w:r>
        <w:rPr>
          <w:lang w:val="en"/>
        </w:rPr>
        <w:t>Widely used in engineering, it has a surface-centered cubic crystal lattice structure similar to the NaCl example.</w:t>
      </w:r>
    </w:p>
    <w:p w14:paraId="04DE815B" w14:textId="77777777" w:rsidR="00AC7E0D" w:rsidRDefault="00AC7E0D" w:rsidP="009F70DB">
      <w:pPr>
        <w:jc w:val="both"/>
      </w:pPr>
    </w:p>
    <w:p w14:paraId="67152CDD" w14:textId="77777777" w:rsidR="00AC7E0D" w:rsidRDefault="00AC7E0D" w:rsidP="009F70DB">
      <w:pPr>
        <w:jc w:val="both"/>
        <w:rPr>
          <w:b/>
          <w:vertAlign w:val="subscript"/>
        </w:rPr>
      </w:pPr>
      <w:r>
        <w:rPr>
          <w:b/>
          <w:lang w:val="en"/>
        </w:rPr>
        <w:t>CaTiO</w:t>
      </w:r>
      <w:r>
        <w:rPr>
          <w:b/>
          <w:vertAlign w:val="subscript"/>
          <w:lang w:val="en"/>
        </w:rPr>
        <w:t>2</w:t>
      </w:r>
    </w:p>
    <w:p w14:paraId="32670BF4" w14:textId="77777777" w:rsidR="00E01EB2" w:rsidRDefault="00E01EB2" w:rsidP="009F70DB">
      <w:pPr>
        <w:jc w:val="both"/>
        <w:rPr>
          <w:b/>
          <w:vertAlign w:val="subscript"/>
        </w:rPr>
      </w:pPr>
    </w:p>
    <w:p w14:paraId="3642582C" w14:textId="77777777" w:rsidR="00EA61DB" w:rsidRDefault="00E01EB2" w:rsidP="009F70DB">
      <w:pPr>
        <w:jc w:val="both"/>
      </w:pPr>
      <w:r w:rsidRPr="00E01EB2">
        <w:rPr>
          <w:lang w:val="en"/>
        </w:rPr>
        <w:t xml:space="preserve">In this structure, there </w:t>
      </w:r>
      <w:proofErr w:type="spellStart"/>
      <w:r w:rsidRPr="00E01EB2">
        <w:rPr>
          <w:lang w:val="en"/>
        </w:rPr>
        <w:t>is</w:t>
      </w:r>
      <w:r w:rsidR="00EA61DB">
        <w:rPr>
          <w:lang w:val="en"/>
        </w:rPr>
        <w:t>a</w:t>
      </w:r>
      <w:proofErr w:type="spellEnd"/>
      <w:r w:rsidR="00EA61DB">
        <w:rPr>
          <w:lang w:val="en"/>
        </w:rPr>
        <w:t xml:space="preserve"> rather complex crystal capes structure formed by the intertwining of simple cubic, volume-centered cubic and surface-centered cubic crystals.</w:t>
      </w:r>
    </w:p>
    <w:p w14:paraId="2A3D633B" w14:textId="77777777" w:rsidR="00EA61DB" w:rsidRDefault="00EA61DB" w:rsidP="009F70DB">
      <w:pPr>
        <w:jc w:val="both"/>
      </w:pPr>
    </w:p>
    <w:p w14:paraId="1014A0B5" w14:textId="77777777" w:rsidR="00EA61DB" w:rsidRDefault="00EA61DB" w:rsidP="009F70DB">
      <w:pPr>
        <w:jc w:val="both"/>
      </w:pPr>
      <w:r>
        <w:rPr>
          <w:lang w:val="en"/>
        </w:rPr>
        <w:t>Polymer (plastic) materials have a more complex structure than crystal lattice structures seen in metal and ceramic materials. In these materials, molecules in long chains prevent these materials from forming a regular crystal structure.  However, by properly regulating the molecular structure in chains, crystallization may occur in half of the structure.</w:t>
      </w:r>
    </w:p>
    <w:p w14:paraId="0266042B" w14:textId="77777777" w:rsidR="00E01EB2" w:rsidRPr="00E01EB2" w:rsidRDefault="00E01EB2" w:rsidP="009F70DB">
      <w:pPr>
        <w:jc w:val="both"/>
      </w:pPr>
      <w:r>
        <w:t xml:space="preserve"> </w:t>
      </w:r>
      <w:r w:rsidRPr="00E01EB2">
        <w:t xml:space="preserve"> </w:t>
      </w:r>
    </w:p>
    <w:p w14:paraId="1EBA92E1" w14:textId="77777777" w:rsidR="00CC0F45" w:rsidRPr="00E01EB2" w:rsidRDefault="00CC0F45" w:rsidP="009F70DB">
      <w:pPr>
        <w:jc w:val="both"/>
      </w:pPr>
    </w:p>
    <w:p w14:paraId="6A3263C9" w14:textId="77777777" w:rsidR="00B70CAA" w:rsidRDefault="00373DA6" w:rsidP="009F70DB">
      <w:pPr>
        <w:jc w:val="both"/>
        <w:rPr>
          <w:b/>
        </w:rPr>
      </w:pPr>
      <w:r w:rsidRPr="00373DA6">
        <w:rPr>
          <w:b/>
          <w:lang w:val="en"/>
        </w:rPr>
        <w:t>2.3.1.2.</w:t>
      </w:r>
      <w:r>
        <w:rPr>
          <w:b/>
          <w:lang w:val="en"/>
        </w:rPr>
        <w:t xml:space="preserve"> Crystal structure errors</w:t>
      </w:r>
    </w:p>
    <w:p w14:paraId="2A2AF40E" w14:textId="77777777" w:rsidR="00373DA6" w:rsidRDefault="00373DA6" w:rsidP="009F70DB">
      <w:pPr>
        <w:jc w:val="both"/>
        <w:rPr>
          <w:b/>
        </w:rPr>
      </w:pPr>
    </w:p>
    <w:p w14:paraId="4CE1955A" w14:textId="2F56A804" w:rsidR="00373DA6" w:rsidRDefault="00373DA6" w:rsidP="009F70DB">
      <w:pPr>
        <w:jc w:val="both"/>
      </w:pPr>
      <w:r>
        <w:rPr>
          <w:b/>
          <w:lang w:val="en"/>
        </w:rPr>
        <w:t xml:space="preserve">Spot </w:t>
      </w:r>
      <w:r w:rsidR="007F37BC">
        <w:rPr>
          <w:b/>
          <w:lang w:val="en"/>
        </w:rPr>
        <w:t>errors:</w:t>
      </w:r>
      <w:r>
        <w:rPr>
          <w:lang w:val="en"/>
        </w:rPr>
        <w:t xml:space="preserve"> Irregularities caused by</w:t>
      </w:r>
      <w:r w:rsidR="0093358A">
        <w:rPr>
          <w:lang w:val="en"/>
        </w:rPr>
        <w:t xml:space="preserve"> atoms or atoms in the crystal. These </w:t>
      </w:r>
      <w:proofErr w:type="gramStart"/>
      <w:r w:rsidR="0093358A">
        <w:rPr>
          <w:lang w:val="en"/>
        </w:rPr>
        <w:t>irregularities;</w:t>
      </w:r>
      <w:proofErr w:type="gramEnd"/>
      <w:r w:rsidR="0093358A">
        <w:rPr>
          <w:lang w:val="en"/>
        </w:rPr>
        <w:t xml:space="preserve"> The gaps arising from the lack of atoms at normal lattice </w:t>
      </w:r>
      <w:r w:rsidR="0093358A">
        <w:rPr>
          <w:lang w:val="en"/>
        </w:rPr>
        <w:lastRenderedPageBreak/>
        <w:t>points are</w:t>
      </w:r>
      <w:r w:rsidR="007F37BC">
        <w:rPr>
          <w:lang w:val="en"/>
        </w:rPr>
        <w:t xml:space="preserve"> </w:t>
      </w:r>
      <w:r>
        <w:rPr>
          <w:lang w:val="en"/>
        </w:rPr>
        <w:t>errors such as the entry of foreign atoms into these cavities or the introduction of small atoms into</w:t>
      </w:r>
      <w:r w:rsidR="007F37BC">
        <w:rPr>
          <w:lang w:val="en"/>
        </w:rPr>
        <w:t xml:space="preserve"> </w:t>
      </w:r>
      <w:r w:rsidR="0093358A">
        <w:rPr>
          <w:lang w:val="en"/>
        </w:rPr>
        <w:t xml:space="preserve">the gaps </w:t>
      </w:r>
      <w:r w:rsidR="007F37BC">
        <w:rPr>
          <w:lang w:val="en"/>
        </w:rPr>
        <w:t>between atoms</w:t>
      </w:r>
      <w:r w:rsidR="005810EC">
        <w:rPr>
          <w:lang w:val="en"/>
        </w:rPr>
        <w:t xml:space="preserve">. These are in the form of empty space, prime </w:t>
      </w:r>
      <w:proofErr w:type="gramStart"/>
      <w:r w:rsidR="005810EC">
        <w:rPr>
          <w:lang w:val="en"/>
        </w:rPr>
        <w:t>place</w:t>
      </w:r>
      <w:proofErr w:type="gramEnd"/>
      <w:r w:rsidR="005810EC">
        <w:rPr>
          <w:lang w:val="en"/>
        </w:rPr>
        <w:t xml:space="preserve"> and </w:t>
      </w:r>
      <w:r w:rsidR="007F37BC">
        <w:rPr>
          <w:lang w:val="en"/>
        </w:rPr>
        <w:t>entries</w:t>
      </w:r>
      <w:r w:rsidR="00EB3723">
        <w:rPr>
          <w:lang w:val="en"/>
        </w:rPr>
        <w:t xml:space="preserve"> Figure 2.5).</w:t>
      </w:r>
    </w:p>
    <w:p w14:paraId="052B767D" w14:textId="77777777" w:rsidR="005810EC" w:rsidRDefault="005810EC" w:rsidP="009F70DB">
      <w:pPr>
        <w:jc w:val="both"/>
      </w:pPr>
    </w:p>
    <w:p w14:paraId="5092C1F8" w14:textId="075F9D91" w:rsidR="005810EC" w:rsidRDefault="00973785" w:rsidP="009F70DB">
      <w:pPr>
        <w:jc w:val="both"/>
      </w:pPr>
      <w:r w:rsidRPr="00570904">
        <w:rPr>
          <w:noProof/>
        </w:rPr>
        <w:drawing>
          <wp:inline distT="0" distB="0" distL="0" distR="0" wp14:anchorId="69A3D3C4" wp14:editId="107C308F">
            <wp:extent cx="4714875" cy="15621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grayscl/>
                      <a:biLevel thresh="50000"/>
                      <a:extLst>
                        <a:ext uri="{28A0092B-C50C-407E-A947-70E740481C1C}">
                          <a14:useLocalDpi xmlns:a14="http://schemas.microsoft.com/office/drawing/2010/main" val="0"/>
                        </a:ext>
                      </a:extLst>
                    </a:blip>
                    <a:srcRect/>
                    <a:stretch>
                      <a:fillRect/>
                    </a:stretch>
                  </pic:blipFill>
                  <pic:spPr bwMode="auto">
                    <a:xfrm>
                      <a:off x="0" y="0"/>
                      <a:ext cx="4714875" cy="1562100"/>
                    </a:xfrm>
                    <a:prstGeom prst="rect">
                      <a:avLst/>
                    </a:prstGeom>
                    <a:noFill/>
                    <a:ln>
                      <a:noFill/>
                    </a:ln>
                  </pic:spPr>
                </pic:pic>
              </a:graphicData>
            </a:graphic>
          </wp:inline>
        </w:drawing>
      </w:r>
    </w:p>
    <w:p w14:paraId="29283684" w14:textId="77777777" w:rsidR="005810EC" w:rsidRDefault="005810EC" w:rsidP="009F70DB">
      <w:pPr>
        <w:jc w:val="both"/>
      </w:pPr>
    </w:p>
    <w:p w14:paraId="06C01D41" w14:textId="77777777" w:rsidR="005810EC" w:rsidRPr="00EB3723" w:rsidRDefault="00EB3723" w:rsidP="009F70DB">
      <w:pPr>
        <w:jc w:val="both"/>
        <w:rPr>
          <w:b/>
        </w:rPr>
      </w:pPr>
      <w:r>
        <w:rPr>
          <w:b/>
          <w:lang w:val="en"/>
        </w:rPr>
        <w:t xml:space="preserve">Figure 2.5. </w:t>
      </w:r>
      <w:r w:rsidRPr="00EB3723">
        <w:rPr>
          <w:lang w:val="en"/>
        </w:rPr>
        <w:t>Spot errors (vacancy, nobility, intermediate)</w:t>
      </w:r>
    </w:p>
    <w:p w14:paraId="0C87D2AB" w14:textId="77777777" w:rsidR="00373DA6" w:rsidRDefault="00373DA6" w:rsidP="009F70DB">
      <w:pPr>
        <w:jc w:val="both"/>
      </w:pPr>
    </w:p>
    <w:p w14:paraId="51A9A517" w14:textId="6AAEA2F6" w:rsidR="00373DA6" w:rsidRDefault="00373DA6" w:rsidP="009F70DB">
      <w:pPr>
        <w:jc w:val="both"/>
      </w:pPr>
      <w:r>
        <w:rPr>
          <w:b/>
          <w:lang w:val="en"/>
        </w:rPr>
        <w:t xml:space="preserve">Lineic errors – </w:t>
      </w:r>
      <w:r w:rsidR="007F37BC">
        <w:rPr>
          <w:b/>
          <w:lang w:val="en"/>
        </w:rPr>
        <w:t>dislocations:</w:t>
      </w:r>
      <w:r>
        <w:rPr>
          <w:lang w:val="en"/>
        </w:rPr>
        <w:t xml:space="preserve"> </w:t>
      </w:r>
      <w:r w:rsidR="00853959">
        <w:rPr>
          <w:lang w:val="en"/>
        </w:rPr>
        <w:t xml:space="preserve"> Dislocations occur when crystals grow in melt. These are divided into 2 types. Edge </w:t>
      </w:r>
      <w:proofErr w:type="spellStart"/>
      <w:r w:rsidR="00853959">
        <w:rPr>
          <w:lang w:val="en"/>
        </w:rPr>
        <w:t>dyslocation</w:t>
      </w:r>
      <w:proofErr w:type="spellEnd"/>
      <w:r w:rsidR="00853959">
        <w:rPr>
          <w:lang w:val="en"/>
        </w:rPr>
        <w:t xml:space="preserve"> occurs when an excess atomic plane enters as a result of incompatibility between the two parts during crystal formation. Screw dislocation occurs as a result of the displacement of an atom sequence within the crystal structure by sliding in the direction of the axis to the distance between atoms</w:t>
      </w:r>
      <w:r>
        <w:rPr>
          <w:lang w:val="en"/>
        </w:rPr>
        <w:t xml:space="preserve"> </w:t>
      </w:r>
      <w:r w:rsidR="00EB3723">
        <w:rPr>
          <w:lang w:val="en"/>
        </w:rPr>
        <w:t xml:space="preserve"> Figure 2.6). </w:t>
      </w:r>
    </w:p>
    <w:p w14:paraId="742F3B52" w14:textId="77777777" w:rsidR="00373DA6" w:rsidRDefault="00373DA6" w:rsidP="009F70DB">
      <w:pPr>
        <w:jc w:val="both"/>
      </w:pPr>
    </w:p>
    <w:p w14:paraId="53039C11" w14:textId="28D94572" w:rsidR="005810EC" w:rsidRDefault="00973785" w:rsidP="009F70DB">
      <w:pPr>
        <w:jc w:val="both"/>
      </w:pPr>
      <w:r w:rsidRPr="00326D15">
        <w:rPr>
          <w:noProof/>
        </w:rPr>
        <w:drawing>
          <wp:inline distT="0" distB="0" distL="0" distR="0" wp14:anchorId="4CFFE37D" wp14:editId="0A598F40">
            <wp:extent cx="4676775" cy="261937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lum bright="-20000"/>
                      <a:grayscl/>
                      <a:biLevel thresh="50000"/>
                      <a:extLst>
                        <a:ext uri="{28A0092B-C50C-407E-A947-70E740481C1C}">
                          <a14:useLocalDpi xmlns:a14="http://schemas.microsoft.com/office/drawing/2010/main" val="0"/>
                        </a:ext>
                      </a:extLst>
                    </a:blip>
                    <a:srcRect/>
                    <a:stretch>
                      <a:fillRect/>
                    </a:stretch>
                  </pic:blipFill>
                  <pic:spPr bwMode="auto">
                    <a:xfrm>
                      <a:off x="0" y="0"/>
                      <a:ext cx="4676775" cy="2619375"/>
                    </a:xfrm>
                    <a:prstGeom prst="rect">
                      <a:avLst/>
                    </a:prstGeom>
                    <a:noFill/>
                    <a:ln>
                      <a:noFill/>
                    </a:ln>
                  </pic:spPr>
                </pic:pic>
              </a:graphicData>
            </a:graphic>
          </wp:inline>
        </w:drawing>
      </w:r>
    </w:p>
    <w:p w14:paraId="78AD8860" w14:textId="77777777" w:rsidR="005810EC" w:rsidRPr="00EB3723" w:rsidRDefault="00EB3723" w:rsidP="009F70DB">
      <w:pPr>
        <w:jc w:val="both"/>
      </w:pPr>
      <w:r>
        <w:rPr>
          <w:b/>
          <w:lang w:val="en"/>
        </w:rPr>
        <w:t xml:space="preserve">Figure 2.6. </w:t>
      </w:r>
      <w:r>
        <w:rPr>
          <w:lang w:val="en"/>
        </w:rPr>
        <w:t>Lineal errors</w:t>
      </w:r>
    </w:p>
    <w:p w14:paraId="3455C42F" w14:textId="77777777" w:rsidR="005810EC" w:rsidRDefault="005810EC" w:rsidP="009F70DB">
      <w:pPr>
        <w:jc w:val="both"/>
      </w:pPr>
    </w:p>
    <w:p w14:paraId="59541BE9" w14:textId="5AAB5489" w:rsidR="00386CD5" w:rsidRDefault="00373DA6" w:rsidP="009F70DB">
      <w:pPr>
        <w:jc w:val="both"/>
      </w:pPr>
      <w:r>
        <w:rPr>
          <w:b/>
          <w:lang w:val="en"/>
        </w:rPr>
        <w:lastRenderedPageBreak/>
        <w:t xml:space="preserve">Superficial </w:t>
      </w:r>
      <w:r w:rsidR="007F37BC">
        <w:rPr>
          <w:b/>
          <w:lang w:val="en"/>
        </w:rPr>
        <w:t>errors:</w:t>
      </w:r>
      <w:r>
        <w:rPr>
          <w:lang w:val="en"/>
        </w:rPr>
        <w:t xml:space="preserve"> </w:t>
      </w:r>
      <w:r w:rsidR="00EB3723">
        <w:rPr>
          <w:lang w:val="en"/>
        </w:rPr>
        <w:t xml:space="preserve">During solidification, a large number of crystalline grains are formed, depending on the number of crystal cores, the structures are the </w:t>
      </w:r>
      <w:proofErr w:type="gramStart"/>
      <w:r w:rsidR="00EB3723">
        <w:rPr>
          <w:lang w:val="en"/>
        </w:rPr>
        <w:t>same</w:t>
      </w:r>
      <w:proofErr w:type="gramEnd"/>
      <w:r w:rsidR="00EB3723">
        <w:rPr>
          <w:lang w:val="en"/>
        </w:rPr>
        <w:t xml:space="preserve"> but the positions are different. Atoms between crystalline particles cannot adapt to neighboring particles Figure 2.7). </w:t>
      </w:r>
    </w:p>
    <w:p w14:paraId="0ABF9583" w14:textId="77777777" w:rsidR="005810EC" w:rsidRDefault="005810EC" w:rsidP="009F70DB">
      <w:pPr>
        <w:jc w:val="both"/>
      </w:pPr>
    </w:p>
    <w:p w14:paraId="72D76A39" w14:textId="09C0A022" w:rsidR="005810EC" w:rsidRDefault="00973785" w:rsidP="009F70DB">
      <w:pPr>
        <w:jc w:val="both"/>
      </w:pPr>
      <w:r w:rsidRPr="00326D15">
        <w:rPr>
          <w:noProof/>
        </w:rPr>
        <w:drawing>
          <wp:inline distT="0" distB="0" distL="0" distR="0" wp14:anchorId="0FC711B9" wp14:editId="1D0FFF44">
            <wp:extent cx="3905250" cy="25146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lum bright="-20000"/>
                      <a:grayscl/>
                      <a:biLevel thresh="50000"/>
                      <a:extLst>
                        <a:ext uri="{28A0092B-C50C-407E-A947-70E740481C1C}">
                          <a14:useLocalDpi xmlns:a14="http://schemas.microsoft.com/office/drawing/2010/main" val="0"/>
                        </a:ext>
                      </a:extLst>
                    </a:blip>
                    <a:srcRect/>
                    <a:stretch>
                      <a:fillRect/>
                    </a:stretch>
                  </pic:blipFill>
                  <pic:spPr bwMode="auto">
                    <a:xfrm>
                      <a:off x="0" y="0"/>
                      <a:ext cx="3905250" cy="2514600"/>
                    </a:xfrm>
                    <a:prstGeom prst="rect">
                      <a:avLst/>
                    </a:prstGeom>
                    <a:noFill/>
                    <a:ln>
                      <a:noFill/>
                    </a:ln>
                  </pic:spPr>
                </pic:pic>
              </a:graphicData>
            </a:graphic>
          </wp:inline>
        </w:drawing>
      </w:r>
    </w:p>
    <w:p w14:paraId="4D131048" w14:textId="77777777" w:rsidR="00EB3723" w:rsidRDefault="00EB3723" w:rsidP="009F70DB">
      <w:pPr>
        <w:jc w:val="both"/>
        <w:rPr>
          <w:b/>
        </w:rPr>
      </w:pPr>
    </w:p>
    <w:p w14:paraId="6F64727E" w14:textId="79D6FC15" w:rsidR="00EB3723" w:rsidRDefault="00EB3723" w:rsidP="009F70DB">
      <w:pPr>
        <w:jc w:val="both"/>
        <w:rPr>
          <w:lang w:val="en"/>
        </w:rPr>
      </w:pPr>
      <w:r>
        <w:rPr>
          <w:b/>
          <w:lang w:val="en"/>
        </w:rPr>
        <w:t xml:space="preserve">Figure 2.7. </w:t>
      </w:r>
      <w:r>
        <w:rPr>
          <w:lang w:val="en"/>
        </w:rPr>
        <w:t>Superficial errors</w:t>
      </w:r>
    </w:p>
    <w:p w14:paraId="4791BC8C" w14:textId="77777777" w:rsidR="007F37BC" w:rsidRPr="00EB3723" w:rsidRDefault="007F37BC" w:rsidP="009F70DB">
      <w:pPr>
        <w:jc w:val="both"/>
      </w:pPr>
    </w:p>
    <w:p w14:paraId="7B8951E4" w14:textId="77777777" w:rsidR="00386CD5" w:rsidRDefault="00386CD5" w:rsidP="009F70DB">
      <w:pPr>
        <w:jc w:val="both"/>
        <w:rPr>
          <w:b/>
        </w:rPr>
      </w:pPr>
      <w:r>
        <w:rPr>
          <w:b/>
          <w:lang w:val="en"/>
        </w:rPr>
        <w:t>2.3.2.Molecular structure</w:t>
      </w:r>
    </w:p>
    <w:p w14:paraId="5E179D6C" w14:textId="77777777" w:rsidR="00386CD5" w:rsidRDefault="00386CD5" w:rsidP="009F70DB">
      <w:pPr>
        <w:jc w:val="both"/>
        <w:rPr>
          <w:b/>
        </w:rPr>
      </w:pPr>
    </w:p>
    <w:p w14:paraId="4AFF3357" w14:textId="77777777" w:rsidR="00386CD5" w:rsidRDefault="00386CD5" w:rsidP="009F70DB">
      <w:pPr>
        <w:jc w:val="both"/>
      </w:pPr>
      <w:r>
        <w:rPr>
          <w:lang w:val="en"/>
        </w:rPr>
        <w:t xml:space="preserve">Groups that have a certain number of atoms connected to each other by </w:t>
      </w:r>
      <w:proofErr w:type="spellStart"/>
      <w:r>
        <w:rPr>
          <w:lang w:val="en"/>
        </w:rPr>
        <w:t>valans</w:t>
      </w:r>
      <w:proofErr w:type="spellEnd"/>
      <w:r>
        <w:rPr>
          <w:lang w:val="en"/>
        </w:rPr>
        <w:t xml:space="preserve"> or ion bonds are called molecules. Small molecules are called </w:t>
      </w:r>
      <w:proofErr w:type="spellStart"/>
      <w:r>
        <w:rPr>
          <w:lang w:val="en"/>
        </w:rPr>
        <w:t>monmers</w:t>
      </w:r>
      <w:proofErr w:type="spellEnd"/>
      <w:r>
        <w:rPr>
          <w:lang w:val="en"/>
        </w:rPr>
        <w:t>. Polymer is obtained by connecting a large number of monomers under certain conditions. These are materials called plastics in practice.</w:t>
      </w:r>
    </w:p>
    <w:p w14:paraId="3B617B27" w14:textId="77777777" w:rsidR="00386CD5" w:rsidRDefault="00386CD5" w:rsidP="009F70DB">
      <w:pPr>
        <w:jc w:val="both"/>
      </w:pPr>
    </w:p>
    <w:p w14:paraId="25BE6C40" w14:textId="77777777" w:rsidR="00C40490" w:rsidRDefault="00C40490" w:rsidP="009F70DB">
      <w:pPr>
        <w:jc w:val="both"/>
      </w:pPr>
    </w:p>
    <w:p w14:paraId="154B8801" w14:textId="77777777" w:rsidR="00386CD5" w:rsidRDefault="00386CD5" w:rsidP="009F70DB">
      <w:pPr>
        <w:jc w:val="both"/>
        <w:rPr>
          <w:b/>
        </w:rPr>
      </w:pPr>
      <w:r>
        <w:rPr>
          <w:b/>
          <w:lang w:val="en"/>
        </w:rPr>
        <w:t>2.3.3.Amorphous structure</w:t>
      </w:r>
    </w:p>
    <w:p w14:paraId="0DAD3D0C" w14:textId="77777777" w:rsidR="00386CD5" w:rsidRDefault="00386CD5" w:rsidP="009F70DB">
      <w:pPr>
        <w:jc w:val="both"/>
        <w:rPr>
          <w:b/>
        </w:rPr>
      </w:pPr>
    </w:p>
    <w:p w14:paraId="4A0BAF0E" w14:textId="77777777" w:rsidR="00386CD5" w:rsidRDefault="00386CD5" w:rsidP="009F70DB">
      <w:pPr>
        <w:jc w:val="both"/>
      </w:pPr>
      <w:r>
        <w:rPr>
          <w:lang w:val="en"/>
        </w:rPr>
        <w:t>This structure occurs in materials that do not have a specific pattern of repeated atoms, that is, they have irregular sequences. Atoms are similar in all gases and liquids, plastic materials and extremely fast cooled metals.</w:t>
      </w:r>
    </w:p>
    <w:p w14:paraId="3D4780AE" w14:textId="77777777" w:rsidR="00386CD5" w:rsidRDefault="00386CD5" w:rsidP="009F70DB">
      <w:pPr>
        <w:jc w:val="both"/>
      </w:pPr>
    </w:p>
    <w:p w14:paraId="7B206FD2" w14:textId="77777777" w:rsidR="00386CD5" w:rsidRDefault="00386CD5" w:rsidP="009F70DB">
      <w:pPr>
        <w:jc w:val="both"/>
      </w:pPr>
      <w:r>
        <w:rPr>
          <w:lang w:val="en"/>
        </w:rPr>
        <w:t xml:space="preserve">The glass solidifies, maintaining its irregular structure in liquid form. Therefore, it takes the name of overcoated liquid. If molted metal is </w:t>
      </w:r>
      <w:r>
        <w:rPr>
          <w:lang w:val="en"/>
        </w:rPr>
        <w:lastRenderedPageBreak/>
        <w:t>poured into a thin layer on a surface at a very low temperature, an amorphous structure called glass metal is formed.</w:t>
      </w:r>
    </w:p>
    <w:p w14:paraId="266EB89D" w14:textId="77777777" w:rsidR="00386CD5" w:rsidRDefault="00386CD5" w:rsidP="009F70DB">
      <w:pPr>
        <w:jc w:val="both"/>
      </w:pPr>
    </w:p>
    <w:p w14:paraId="00AD131D" w14:textId="77777777" w:rsidR="00FA3A23" w:rsidRDefault="00FA3A23" w:rsidP="009F70DB">
      <w:pPr>
        <w:jc w:val="both"/>
        <w:rPr>
          <w:b/>
        </w:rPr>
      </w:pPr>
      <w:r>
        <w:rPr>
          <w:b/>
          <w:lang w:val="en"/>
        </w:rPr>
        <w:t>2.4.Publication – Diffusion</w:t>
      </w:r>
    </w:p>
    <w:p w14:paraId="0AC2FC3B" w14:textId="77777777" w:rsidR="00FA3A23" w:rsidRDefault="00FA3A23" w:rsidP="009F70DB">
      <w:pPr>
        <w:jc w:val="both"/>
        <w:rPr>
          <w:b/>
        </w:rPr>
      </w:pPr>
    </w:p>
    <w:p w14:paraId="75531BDA" w14:textId="77777777" w:rsidR="00261AB9" w:rsidRDefault="00261AB9" w:rsidP="009F70DB">
      <w:pPr>
        <w:jc w:val="both"/>
      </w:pPr>
      <w:r w:rsidRPr="00261AB9">
        <w:rPr>
          <w:lang w:val="en"/>
        </w:rPr>
        <w:t xml:space="preserve">The displacement of atoms, ions and other particles due to heat is called broadcasting. </w:t>
      </w:r>
    </w:p>
    <w:p w14:paraId="10607D49" w14:textId="77777777" w:rsidR="00261AB9" w:rsidRDefault="00261AB9" w:rsidP="009F70DB">
      <w:pPr>
        <w:jc w:val="both"/>
      </w:pPr>
    </w:p>
    <w:p w14:paraId="60B317C9" w14:textId="77777777" w:rsidR="00261AB9" w:rsidRDefault="00261AB9" w:rsidP="009F70DB">
      <w:pPr>
        <w:jc w:val="both"/>
      </w:pPr>
      <w:r>
        <w:rPr>
          <w:lang w:val="en"/>
        </w:rPr>
        <w:t>The publishing event is used in the production and heat treatment stages of metals in the industry. For example, the principle of non-publication is used in welding, semantics, and galvanizing operations.</w:t>
      </w:r>
    </w:p>
    <w:p w14:paraId="08B3BD77" w14:textId="33D33800" w:rsidR="00261AB9" w:rsidRDefault="00261AB9" w:rsidP="009F70DB">
      <w:pPr>
        <w:jc w:val="both"/>
      </w:pPr>
    </w:p>
    <w:sectPr w:rsidR="00261AB9" w:rsidSect="00543F14">
      <w:footerReference w:type="even" r:id="rId14"/>
      <w:footerReference w:type="default" r:id="rId15"/>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034B8" w14:textId="77777777" w:rsidR="00FC7A96" w:rsidRDefault="00FC7A96">
      <w:r>
        <w:rPr>
          <w:lang w:val="en"/>
        </w:rPr>
        <w:separator/>
      </w:r>
    </w:p>
  </w:endnote>
  <w:endnote w:type="continuationSeparator" w:id="0">
    <w:p w14:paraId="555A0161" w14:textId="77777777" w:rsidR="00FC7A96" w:rsidRDefault="00FC7A96">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4E4EA"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4C2EAED0"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915A7"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22482A">
      <w:rPr>
        <w:rStyle w:val="SayfaNumaras"/>
        <w:noProof/>
        <w:lang w:val="en"/>
      </w:rPr>
      <w:t>1</w:t>
    </w:r>
    <w:r>
      <w:rPr>
        <w:rStyle w:val="SayfaNumaras"/>
        <w:lang w:val="en"/>
      </w:rPr>
      <w:fldChar w:fldCharType="end"/>
    </w:r>
  </w:p>
  <w:p w14:paraId="0F407273"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F9732" w14:textId="77777777" w:rsidR="00FC7A96" w:rsidRDefault="00FC7A96">
      <w:r>
        <w:rPr>
          <w:lang w:val="en"/>
        </w:rPr>
        <w:separator/>
      </w:r>
    </w:p>
  </w:footnote>
  <w:footnote w:type="continuationSeparator" w:id="0">
    <w:p w14:paraId="4B438521" w14:textId="77777777" w:rsidR="00FC7A96" w:rsidRDefault="00FC7A96">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I2NrOwNDMzNTZW0lEKTi0uzszPAykwrAUAH1h4Fy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6F3"/>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482A"/>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9E7"/>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2D2F"/>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7BC"/>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785"/>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41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C7A96"/>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03EA9"/>
  <w15:chartTrackingRefBased/>
  <w15:docId w15:val="{D851DEFA-F3B8-418C-AEB4-9222A23AA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0B06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730EF-5CB5-4D78-8D0E-D9EAD6FBB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900</Words>
  <Characters>5136</Characters>
  <Application>Microsoft Office Word</Application>
  <DocSecurity>0</DocSecurity>
  <Lines>42</Lines>
  <Paragraphs>12</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2:55:00Z</dcterms:created>
  <dcterms:modified xsi:type="dcterms:W3CDTF">2021-11-04T06:55:00Z</dcterms:modified>
</cp:coreProperties>
</file>